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10901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781"/>
        <w:gridCol w:w="6120"/>
      </w:tblGrid>
      <w:tr w:rsidR="00547A09" w:rsidRPr="001C19AF" w:rsidTr="003A24D6">
        <w:tc>
          <w:tcPr>
            <w:tcW w:w="478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547A09" w:rsidRPr="00B442AF" w:rsidRDefault="009C4A54" w:rsidP="00652F80">
            <w:pPr>
              <w:spacing w:after="0" w:line="260" w:lineRule="atLeast"/>
              <w:rPr>
                <w:rFonts w:ascii="Arial" w:eastAsia="Times New Roman" w:hAnsi="Arial" w:cs="Arial"/>
                <w:sz w:val="18"/>
                <w:szCs w:val="18"/>
                <w:lang w:val="en-US" w:eastAsia="da-DK"/>
              </w:rPr>
            </w:pPr>
            <w:r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 xml:space="preserve">&lt;&lt;foreach [in </w:t>
            </w:r>
            <w:r w:rsidR="00E621B8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C</w:t>
            </w:r>
            <w:r w:rsidR="007354B3" w:rsidRPr="005436BF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olors</w:t>
            </w:r>
            <w:r w:rsidR="00547A09" w:rsidRPr="00B442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]&gt;&gt;</w:t>
            </w:r>
            <w:r w:rsidR="008D236D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 xml:space="preserve"> &lt;&lt;[</w:t>
            </w:r>
            <w:r w:rsidR="00652F80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Name</w:t>
            </w:r>
            <w:bookmarkStart w:id="0" w:name="_GoBack"/>
            <w:bookmarkEnd w:id="0"/>
            <w:r w:rsidR="008D236D" w:rsidRPr="00B442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]&gt;&gt;</w:t>
            </w:r>
            <w:r w:rsidR="005935D8" w:rsidRPr="00B442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 xml:space="preserve"> </w:t>
            </w:r>
          </w:p>
        </w:tc>
        <w:tc>
          <w:tcPr>
            <w:tcW w:w="612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tcMar>
              <w:top w:w="0" w:type="dxa"/>
              <w:left w:w="101" w:type="dxa"/>
              <w:bottom w:w="0" w:type="dxa"/>
              <w:right w:w="101" w:type="dxa"/>
            </w:tcMar>
            <w:hideMark/>
          </w:tcPr>
          <w:p w:rsidR="00547A09" w:rsidRPr="00B442AF" w:rsidRDefault="008D236D" w:rsidP="00547A09">
            <w:pPr>
              <w:spacing w:after="0" w:line="260" w:lineRule="atLeast"/>
              <w:rPr>
                <w:rFonts w:ascii="Arial" w:eastAsia="Times New Roman" w:hAnsi="Arial" w:cs="Arial"/>
                <w:sz w:val="18"/>
                <w:szCs w:val="18"/>
                <w:lang w:val="en-US" w:eastAsia="da-DK"/>
              </w:rPr>
            </w:pPr>
            <w:r w:rsidRPr="00B442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&lt;&lt;</w:t>
            </w:r>
            <w:r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 xml:space="preserve">backColor </w:t>
            </w:r>
            <w:r w:rsidRPr="00B442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[Color</w:t>
            </w:r>
            <w:r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Code</w:t>
            </w:r>
            <w:r w:rsidRPr="00B442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]&gt;&gt;</w:t>
            </w:r>
            <w:r w:rsidR="00B442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&lt;&lt;/backColor&gt;&gt;</w:t>
            </w:r>
            <w:r w:rsidR="00E55DAF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&lt;&lt;/foreach</w:t>
            </w:r>
            <w:r w:rsidR="002908D0">
              <w:rPr>
                <w:rFonts w:ascii="Courier New" w:eastAsia="Times New Roman" w:hAnsi="Courier New" w:cs="Courier New"/>
                <w:b/>
                <w:bCs/>
                <w:sz w:val="18"/>
                <w:szCs w:val="18"/>
                <w:lang w:val="en-US" w:eastAsia="da-DK"/>
              </w:rPr>
              <w:t>&gt;&gt;</w:t>
            </w:r>
          </w:p>
        </w:tc>
      </w:tr>
    </w:tbl>
    <w:p w:rsidR="00594466" w:rsidRDefault="00985CFC">
      <w:pPr>
        <w:rPr>
          <w:rFonts w:ascii="Courier New" w:hAnsi="Courier New" w:cs="Courier New"/>
          <w:b/>
          <w:bCs/>
          <w:color w:val="808080"/>
          <w:sz w:val="24"/>
          <w:szCs w:val="24"/>
          <w:lang w:val="en-US"/>
        </w:rPr>
      </w:pPr>
      <w:r>
        <w:rPr>
          <w:rFonts w:ascii="Courier New" w:hAnsi="Courier New" w:cs="Courier New"/>
          <w:b/>
          <w:bCs/>
          <w:color w:val="808080"/>
          <w:sz w:val="24"/>
          <w:szCs w:val="24"/>
          <w:lang w:val="en-US"/>
        </w:rPr>
        <w:br w:type="page"/>
      </w:r>
    </w:p>
    <w:p w:rsidR="00594466" w:rsidRDefault="00594466">
      <w:pPr>
        <w:rPr>
          <w:rFonts w:ascii="Courier New" w:hAnsi="Courier New" w:cs="Courier New"/>
          <w:b/>
          <w:bCs/>
          <w:sz w:val="20"/>
          <w:szCs w:val="24"/>
          <w:lang w:val="en-US"/>
        </w:rPr>
      </w:pPr>
      <w:r>
        <w:rPr>
          <w:rFonts w:ascii="Courier New" w:hAnsi="Courier New" w:cs="Courier New"/>
          <w:b/>
          <w:bCs/>
          <w:sz w:val="20"/>
          <w:szCs w:val="24"/>
          <w:lang w:val="en-US"/>
        </w:rPr>
        <w:lastRenderedPageBreak/>
        <w:t>&lt;&lt;foreach [</w:t>
      </w:r>
      <w:r w:rsidR="00850F4C">
        <w:rPr>
          <w:rFonts w:ascii="Courier New" w:hAnsi="Courier New" w:cs="Courier New"/>
          <w:b/>
          <w:bCs/>
          <w:sz w:val="20"/>
          <w:szCs w:val="24"/>
          <w:lang w:val="en-US"/>
        </w:rPr>
        <w:t xml:space="preserve">in </w:t>
      </w:r>
      <w:r w:rsidR="00E621B8">
        <w:rPr>
          <w:rFonts w:ascii="Consolas" w:hAnsi="Consolas" w:cs="Consolas"/>
          <w:color w:val="000000"/>
          <w:sz w:val="19"/>
          <w:szCs w:val="19"/>
          <w:lang w:val="en-US"/>
        </w:rPr>
        <w:t>C</w:t>
      </w:r>
      <w:r w:rsidR="005436BF" w:rsidRPr="00A57773">
        <w:rPr>
          <w:rFonts w:ascii="Consolas" w:hAnsi="Consolas" w:cs="Consolas"/>
          <w:color w:val="000000"/>
          <w:sz w:val="19"/>
          <w:szCs w:val="19"/>
          <w:lang w:val="en-US"/>
        </w:rPr>
        <w:t>olors</w:t>
      </w:r>
      <w:r>
        <w:rPr>
          <w:rFonts w:ascii="Courier New" w:hAnsi="Courier New" w:cs="Courier New"/>
          <w:b/>
          <w:bCs/>
          <w:sz w:val="20"/>
          <w:szCs w:val="24"/>
          <w:lang w:val="en-US"/>
        </w:rPr>
        <w:t>]&gt;&gt;</w:t>
      </w:r>
    </w:p>
    <w:p w:rsidR="00594466" w:rsidRDefault="00594466">
      <w:pPr>
        <w:rPr>
          <w:rFonts w:ascii="Courier New" w:hAnsi="Courier New" w:cs="Courier New"/>
          <w:b/>
          <w:bCs/>
          <w:sz w:val="20"/>
          <w:szCs w:val="24"/>
          <w:lang w:val="en-US"/>
        </w:rPr>
      </w:pPr>
      <w:r>
        <w:rPr>
          <w:rFonts w:ascii="Courier New" w:hAnsi="Courier New" w:cs="Courier New"/>
          <w:b/>
          <w:bCs/>
          <w:sz w:val="20"/>
          <w:szCs w:val="24"/>
          <w:lang w:val="en-US"/>
        </w:rPr>
        <w:t xml:space="preserve">Name: &lt;&lt;[Name]&gt;&gt; </w:t>
      </w:r>
      <w:r w:rsidR="007261B7">
        <w:rPr>
          <w:rFonts w:ascii="Courier New" w:hAnsi="Courier New" w:cs="Courier New"/>
          <w:b/>
          <w:bCs/>
          <w:noProof/>
          <w:sz w:val="20"/>
          <w:szCs w:val="24"/>
          <w:lang w:val="en-US"/>
        </w:rPr>
        <mc:AlternateContent>
          <mc:Choice Requires="wps">
            <w:drawing>
              <wp:inline distT="0" distB="0" distL="0" distR="0" wp14:anchorId="11809BE5" wp14:editId="0DE96AAC">
                <wp:extent cx="247650" cy="219075"/>
                <wp:effectExtent l="0" t="0" r="19050" b="28575"/>
                <wp:docPr id="1" name="Ромб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7650" cy="219075"/>
                        </a:xfrm>
                        <a:prstGeom prst="diamond">
                          <a:avLst/>
                        </a:prstGeom>
                        <a:noFill/>
                        <a:ln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7261B7" w:rsidRPr="00594466" w:rsidRDefault="007261B7" w:rsidP="007261B7">
                            <w:pPr>
                              <w:jc w:val="center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lang w:val="en-US"/>
                              </w:rPr>
                              <w:t>&lt;&lt;backColor [ColorCode]&gt;&gt;&lt;&lt;/backColor&gt;&gt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11809BE5" id="_x0000_t4" coordsize="21600,21600" o:spt="4" path="m10800,l,10800,10800,21600,21600,10800xe">
                <v:stroke joinstyle="miter"/>
                <v:path gradientshapeok="t" o:connecttype="rect" textboxrect="5400,5400,16200,16200"/>
              </v:shapetype>
              <v:shape id="Ромб 1" o:spid="_x0000_s1026" type="#_x0000_t4" style="width:19.5pt;height:17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" filled="f" strokecolor="#f79646 [3209]" strokeweight="2pt">
                <v:textbox>
                  <w:txbxContent>
                    <w:p w:rsidR="007261B7" w:rsidRPr="00594466" w:rsidRDefault="007261B7" w:rsidP="007261B7">
                      <w:pPr>
                        <w:jc w:val="center"/>
                        <w:rPr>
                          <w:lang w:val="en-US"/>
                        </w:rPr>
                      </w:pPr>
                      <w:r>
                        <w:rPr>
                          <w:lang w:val="en-US"/>
                        </w:rPr>
                        <w:t>&lt;&lt;backColor [ColorCode]&gt;&gt;&lt;&lt;/backColor&gt;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:rsidR="00594466" w:rsidRPr="00594466" w:rsidRDefault="00594466">
      <w:pPr>
        <w:rPr>
          <w:rFonts w:ascii="Courier New" w:hAnsi="Courier New" w:cs="Courier New"/>
          <w:b/>
          <w:bCs/>
          <w:sz w:val="20"/>
          <w:szCs w:val="24"/>
          <w:lang w:val="en-US"/>
        </w:rPr>
      </w:pPr>
      <w:r>
        <w:rPr>
          <w:rFonts w:ascii="Courier New" w:hAnsi="Courier New" w:cs="Courier New"/>
          <w:b/>
          <w:bCs/>
          <w:sz w:val="20"/>
          <w:szCs w:val="24"/>
          <w:lang w:val="en-US"/>
        </w:rPr>
        <w:t>&lt;&lt;/foreach&gt;&gt;</w:t>
      </w:r>
    </w:p>
    <w:p w:rsidR="004276A2" w:rsidRDefault="004276A2" w:rsidP="008D7133">
      <w:pPr>
        <w:rPr>
          <w:rFonts w:ascii="Courier New" w:hAnsi="Courier New" w:cs="Courier New"/>
          <w:b/>
          <w:bCs/>
          <w:color w:val="808080"/>
          <w:lang w:val="en-US"/>
        </w:rPr>
      </w:pPr>
    </w:p>
    <w:p w:rsidR="004276A2" w:rsidRDefault="004276A2" w:rsidP="008D7133">
      <w:pPr>
        <w:rPr>
          <w:rFonts w:ascii="Courier New" w:hAnsi="Courier New" w:cs="Courier New"/>
          <w:b/>
          <w:bCs/>
          <w:color w:val="808080"/>
          <w:lang w:val="en-US"/>
        </w:rPr>
      </w:pPr>
    </w:p>
    <w:p w:rsidR="004276A2" w:rsidRPr="000D18F8" w:rsidRDefault="004276A2" w:rsidP="008D7133">
      <w:pPr>
        <w:rPr>
          <w:rFonts w:ascii="Courier New" w:hAnsi="Courier New" w:cs="Courier New"/>
          <w:b/>
          <w:bCs/>
          <w:color w:val="808080"/>
          <w:lang w:val="en-US"/>
        </w:rPr>
      </w:pPr>
    </w:p>
    <w:sectPr w:rsidR="004276A2" w:rsidRPr="000D18F8" w:rsidSect="007860EB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4A7809"/>
    <w:multiLevelType w:val="multilevel"/>
    <w:tmpl w:val="696A9F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1304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xMDE0NDQ3NjMyMjNS0lEKTi0uzszPAykwrAUAItx0uSwAAAA="/>
  </w:docVars>
  <w:rsids>
    <w:rsidRoot w:val="003E1BFA"/>
    <w:rsid w:val="00027576"/>
    <w:rsid w:val="0003516E"/>
    <w:rsid w:val="0005055D"/>
    <w:rsid w:val="000D18F8"/>
    <w:rsid w:val="000D7F1B"/>
    <w:rsid w:val="00107ABA"/>
    <w:rsid w:val="00123C5F"/>
    <w:rsid w:val="00127C49"/>
    <w:rsid w:val="0014496D"/>
    <w:rsid w:val="001C19AF"/>
    <w:rsid w:val="002114FA"/>
    <w:rsid w:val="00241A44"/>
    <w:rsid w:val="0025227D"/>
    <w:rsid w:val="002908D0"/>
    <w:rsid w:val="002C1BCB"/>
    <w:rsid w:val="0031668B"/>
    <w:rsid w:val="003377B6"/>
    <w:rsid w:val="00374D3A"/>
    <w:rsid w:val="0038145D"/>
    <w:rsid w:val="003A24D6"/>
    <w:rsid w:val="003A7C52"/>
    <w:rsid w:val="003B18EB"/>
    <w:rsid w:val="003E1BFA"/>
    <w:rsid w:val="003E5571"/>
    <w:rsid w:val="004276A2"/>
    <w:rsid w:val="00441355"/>
    <w:rsid w:val="004718B8"/>
    <w:rsid w:val="00486F26"/>
    <w:rsid w:val="004A3FB0"/>
    <w:rsid w:val="004C5BD6"/>
    <w:rsid w:val="004D5E4D"/>
    <w:rsid w:val="004F1F98"/>
    <w:rsid w:val="00534116"/>
    <w:rsid w:val="005436BF"/>
    <w:rsid w:val="00547A09"/>
    <w:rsid w:val="00572F1A"/>
    <w:rsid w:val="00576449"/>
    <w:rsid w:val="00590046"/>
    <w:rsid w:val="005935D8"/>
    <w:rsid w:val="00594466"/>
    <w:rsid w:val="005A3C51"/>
    <w:rsid w:val="005E616B"/>
    <w:rsid w:val="005F3FDB"/>
    <w:rsid w:val="00652F80"/>
    <w:rsid w:val="00712C31"/>
    <w:rsid w:val="007261B7"/>
    <w:rsid w:val="007354B3"/>
    <w:rsid w:val="00757E9C"/>
    <w:rsid w:val="007860EB"/>
    <w:rsid w:val="007F2B92"/>
    <w:rsid w:val="008158AD"/>
    <w:rsid w:val="0083780B"/>
    <w:rsid w:val="00850F4C"/>
    <w:rsid w:val="0087132E"/>
    <w:rsid w:val="008C19B1"/>
    <w:rsid w:val="008D236D"/>
    <w:rsid w:val="008D7133"/>
    <w:rsid w:val="00904A90"/>
    <w:rsid w:val="00923477"/>
    <w:rsid w:val="00985CFC"/>
    <w:rsid w:val="009C4A54"/>
    <w:rsid w:val="009C6387"/>
    <w:rsid w:val="00A5311B"/>
    <w:rsid w:val="00A57773"/>
    <w:rsid w:val="00A63FD6"/>
    <w:rsid w:val="00AD5E71"/>
    <w:rsid w:val="00B024A4"/>
    <w:rsid w:val="00B02B4D"/>
    <w:rsid w:val="00B05933"/>
    <w:rsid w:val="00B442AF"/>
    <w:rsid w:val="00BA4B1B"/>
    <w:rsid w:val="00BF3F35"/>
    <w:rsid w:val="00CD29EC"/>
    <w:rsid w:val="00CE591B"/>
    <w:rsid w:val="00CF413B"/>
    <w:rsid w:val="00DC2C4A"/>
    <w:rsid w:val="00DE05C4"/>
    <w:rsid w:val="00E02465"/>
    <w:rsid w:val="00E10224"/>
    <w:rsid w:val="00E55DAF"/>
    <w:rsid w:val="00E621B8"/>
    <w:rsid w:val="00EF4A2D"/>
    <w:rsid w:val="00F75D2E"/>
    <w:rsid w:val="00F97CF7"/>
    <w:rsid w:val="00FD7C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58AF92"/>
  <w15:docId w15:val="{CB16D2B4-5008-4F77-A285-1EE200B3EB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C1BC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da-DK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C1BCB"/>
    <w:rPr>
      <w:rFonts w:ascii="Courier New" w:eastAsia="Times New Roman" w:hAnsi="Courier New" w:cs="Courier New"/>
      <w:sz w:val="20"/>
      <w:szCs w:val="20"/>
      <w:lang w:eastAsia="da-DK"/>
    </w:rPr>
  </w:style>
  <w:style w:type="paragraph" w:styleId="NormalWeb">
    <w:name w:val="Normal (Web)"/>
    <w:basedOn w:val="Normal"/>
    <w:uiPriority w:val="99"/>
    <w:semiHidden/>
    <w:unhideWhenUsed/>
    <w:rsid w:val="002C1B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a-DK"/>
    </w:rPr>
  </w:style>
  <w:style w:type="character" w:customStyle="1" w:styleId="apple-converted-space">
    <w:name w:val="apple-converted-space"/>
    <w:basedOn w:val="DefaultParagraphFont"/>
    <w:rsid w:val="002C1B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048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62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35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0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054880">
          <w:marLeft w:val="0"/>
          <w:marRight w:val="0"/>
          <w:marTop w:val="0"/>
          <w:marBottom w:val="150"/>
          <w:divBdr>
            <w:top w:val="dashed" w:sz="6" w:space="0" w:color="BBBBBB"/>
            <w:left w:val="dashed" w:sz="6" w:space="0" w:color="BBBBBB"/>
            <w:bottom w:val="dashed" w:sz="6" w:space="0" w:color="BBBBBB"/>
            <w:right w:val="dashed" w:sz="6" w:space="0" w:color="BBBBBB"/>
          </w:divBdr>
        </w:div>
        <w:div w:id="779493033">
          <w:marLeft w:val="0"/>
          <w:marRight w:val="0"/>
          <w:marTop w:val="0"/>
          <w:marBottom w:val="150"/>
          <w:divBdr>
            <w:top w:val="dashed" w:sz="6" w:space="0" w:color="BBBBBB"/>
            <w:left w:val="dashed" w:sz="6" w:space="0" w:color="BBBBBB"/>
            <w:bottom w:val="dashed" w:sz="6" w:space="0" w:color="BBBBBB"/>
            <w:right w:val="dashed" w:sz="6" w:space="0" w:color="BBBBBB"/>
          </w:divBdr>
        </w:div>
        <w:div w:id="1153108280">
          <w:marLeft w:val="0"/>
          <w:marRight w:val="0"/>
          <w:marTop w:val="0"/>
          <w:marBottom w:val="150"/>
          <w:divBdr>
            <w:top w:val="dashed" w:sz="6" w:space="0" w:color="BBBBBB"/>
            <w:left w:val="dashed" w:sz="6" w:space="0" w:color="BBBBBB"/>
            <w:bottom w:val="dashed" w:sz="6" w:space="0" w:color="BBBBBB"/>
            <w:right w:val="dashed" w:sz="6" w:space="0" w:color="BBBBBB"/>
          </w:divBdr>
        </w:div>
        <w:div w:id="949236834">
          <w:marLeft w:val="0"/>
          <w:marRight w:val="0"/>
          <w:marTop w:val="0"/>
          <w:marBottom w:val="150"/>
          <w:divBdr>
            <w:top w:val="dashed" w:sz="6" w:space="0" w:color="BBBBBB"/>
            <w:left w:val="dashed" w:sz="6" w:space="0" w:color="BBBBBB"/>
            <w:bottom w:val="dashed" w:sz="6" w:space="0" w:color="BBBBBB"/>
            <w:right w:val="dashed" w:sz="6" w:space="0" w:color="BBBBBB"/>
          </w:divBdr>
        </w:div>
      </w:divsChild>
    </w:div>
    <w:div w:id="166962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Kontortema">
  <a:themeElements>
    <a:clrScheme name="Kontor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ontor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ont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</TotalTime>
  <Pages>2</Pages>
  <Words>22</Words>
  <Characters>12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suBiz</Company>
  <LinksUpToDate>false</LinksUpToDate>
  <CharactersWithSpaces>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an Bredahl</dc:creator>
  <cp:lastModifiedBy>Вячеслав Дерюшев</cp:lastModifiedBy>
  <cp:revision>86</cp:revision>
  <dcterms:created xsi:type="dcterms:W3CDTF">2016-11-01T18:34:00Z</dcterms:created>
  <dcterms:modified xsi:type="dcterms:W3CDTF">2018-04-05T12:15:00Z</dcterms:modified>
</cp:coreProperties>
</file>